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BC84C3" w14:textId="3FFD59A2" w:rsidR="003C1207" w:rsidRPr="007A1BB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063DFAB2" w14:textId="2B5160FA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35225FDC" w14:textId="6C021588"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3</cp:revision>
  <dcterms:created xsi:type="dcterms:W3CDTF">2021-03-26T13:45:00Z</dcterms:created>
  <dcterms:modified xsi:type="dcterms:W3CDTF">2021-03-26T13:50:00Z</dcterms:modified>
</cp:coreProperties>
</file>